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zech</w:t>
      </w:r>
      <w:r>
        <w:t xml:space="preserve"> </w:t>
      </w:r>
      <w:r>
        <w:t xml:space="preserve">Republic</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zech Republic received a score of 85.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zech Republic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zech Republic received a score of</w:t>
      </w:r>
      <w:r>
        <w:t xml:space="preserve"> </w:t>
      </w:r>
      <w:r>
        <w:rPr>
          <w:b/>
        </w:rPr>
        <w:t xml:space="preserve">90.1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zech Republic received a score of 74.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zech Republic received a score of 75.6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zech Republic received a score of 9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zech Republic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zech Republic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zech Republic received a score of 0.7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zech Republic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zech Republic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zech Republic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zech Republic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zech Republic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zech Republic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zech Republic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zech Republic received a score of 0.4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zech Republic received a score of 0.9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zech%20Republic%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zech%20Republic%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zech%20Republic%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Czech%20Republic%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zech%20Republic%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Czech%20Republic%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zech%20Republic%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Czech%20Republic%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zech%20Republic%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Czech%20Republic%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zech%20Republic%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Czech%20Republic%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Czech%20Republic%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Czech%20Republic%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Czech%20Republic%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Czech%20Republic%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Czech%20Republic%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zech Republic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Population data compiled from administrative registers in combination with other sources of data, such as a sample survey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5, 2007,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1996, 1999, 2002, 2003, 2008,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6, 2007, 2008, 2009, 2010, 2011, 2012, 2013, 2014, 2015, 2016, 2017</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zech Republic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A 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zech Republic Country Report</dc:title>
  <dc:creator>SPI Team</dc:creator>
  <cp:keywords/>
  <dcterms:created xsi:type="dcterms:W3CDTF">2021-05-25T13:24:10Z</dcterms:created>
  <dcterms:modified xsi:type="dcterms:W3CDTF">2021-05-25T13: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